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9">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0">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1">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2">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3">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4">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5">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6">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7">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8">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9">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0">
        <w:r>
          <w:rPr>
            <w:rStyle w:val="Hyperlink"/>
          </w:rPr>
          <w:t xml:space="preserve">http://dx.doi.org/10.1080/15391523.2015.1052663</w:t>
        </w:r>
      </w:hyperlink>
      <w:r>
        <w:t xml:space="preserve"> </w:t>
      </w:r>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2), Journal of Open Source Software, Asia-Pacific Education Researcher, Contemporary Educational Psychology,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d7b7a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2-04T13:45:07Z</dcterms:created>
  <dcterms:modified xsi:type="dcterms:W3CDTF">2018-12-04T13:45:07Z</dcterms:modified>
</cp:coreProperties>
</file>